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B9723" w14:textId="4602A4DB" w:rsidR="00A73541" w:rsidRPr="00D00124" w:rsidRDefault="00A1022B" w:rsidP="003E695B">
      <w:pPr>
        <w:spacing w:after="120" w:line="240" w:lineRule="auto"/>
        <w:jc w:val="center"/>
        <w:rPr>
          <w:b/>
          <w:bCs/>
          <w:sz w:val="24"/>
          <w:szCs w:val="24"/>
        </w:rPr>
      </w:pPr>
      <w:r w:rsidRPr="00D00124">
        <w:rPr>
          <w:b/>
          <w:bCs/>
          <w:sz w:val="24"/>
          <w:szCs w:val="24"/>
        </w:rPr>
        <w:t xml:space="preserve">ENTREGA DE </w:t>
      </w:r>
      <w:r w:rsidR="007722DC" w:rsidRPr="00D00124">
        <w:rPr>
          <w:b/>
          <w:bCs/>
          <w:sz w:val="24"/>
          <w:szCs w:val="24"/>
        </w:rPr>
        <w:t>TRABALHO DE CONCLUSÃO DE CURSO</w:t>
      </w:r>
      <w:r w:rsidR="003E695B" w:rsidRPr="00D00124">
        <w:rPr>
          <w:b/>
          <w:bCs/>
          <w:sz w:val="24"/>
          <w:szCs w:val="24"/>
        </w:rPr>
        <w:t xml:space="preserve"> – ORIENTADOR(A)</w:t>
      </w:r>
      <w:r w:rsidR="00F10D53">
        <w:rPr>
          <w:rStyle w:val="Refdenotaderodap"/>
          <w:b/>
          <w:bCs/>
          <w:sz w:val="24"/>
          <w:szCs w:val="24"/>
        </w:rPr>
        <w:footnoteReference w:id="1"/>
      </w:r>
    </w:p>
    <w:p w14:paraId="204EDFC0" w14:textId="77777777" w:rsidR="003E695B" w:rsidRDefault="003E695B" w:rsidP="003E695B">
      <w:pPr>
        <w:spacing w:after="120" w:line="240" w:lineRule="auto"/>
        <w:rPr>
          <w:b/>
          <w:bCs/>
          <w:sz w:val="28"/>
          <w:szCs w:val="28"/>
        </w:rPr>
      </w:pPr>
    </w:p>
    <w:p w14:paraId="30AF2965" w14:textId="3F7E46BF" w:rsidR="0043561F" w:rsidRDefault="003E695B" w:rsidP="00B36D0A">
      <w:pPr>
        <w:spacing w:after="0" w:line="360" w:lineRule="auto"/>
        <w:jc w:val="both"/>
        <w:rPr>
          <w:sz w:val="24"/>
          <w:szCs w:val="24"/>
        </w:rPr>
      </w:pPr>
      <w:r w:rsidRPr="003E695B">
        <w:rPr>
          <w:sz w:val="24"/>
          <w:szCs w:val="24"/>
        </w:rPr>
        <w:t>E</w:t>
      </w:r>
      <w:r>
        <w:rPr>
          <w:sz w:val="24"/>
          <w:szCs w:val="24"/>
        </w:rPr>
        <w:t>u, professor(a) _____________________________________________, matrícula SIAPE _______________________</w:t>
      </w:r>
      <w:r w:rsidR="00954612">
        <w:rPr>
          <w:sz w:val="24"/>
          <w:szCs w:val="24"/>
        </w:rPr>
        <w:t xml:space="preserve">, </w:t>
      </w:r>
      <w:r w:rsidR="00954612" w:rsidRPr="00954612">
        <w:rPr>
          <w:sz w:val="24"/>
          <w:szCs w:val="24"/>
        </w:rPr>
        <w:t>docente desta Universidade, após as orientações concedidas ao(s)</w:t>
      </w:r>
      <w:r w:rsidR="00954612">
        <w:rPr>
          <w:sz w:val="24"/>
          <w:szCs w:val="24"/>
        </w:rPr>
        <w:t xml:space="preserve"> </w:t>
      </w:r>
      <w:r w:rsidR="00954612" w:rsidRPr="00954612">
        <w:rPr>
          <w:sz w:val="24"/>
          <w:szCs w:val="24"/>
        </w:rPr>
        <w:t>aluno(s)</w:t>
      </w:r>
      <w:r w:rsidR="0043561F">
        <w:rPr>
          <w:sz w:val="24"/>
          <w:szCs w:val="24"/>
        </w:rPr>
        <w:t xml:space="preserve"> </w:t>
      </w:r>
      <w:r w:rsidR="00C80301">
        <w:rPr>
          <w:sz w:val="24"/>
          <w:szCs w:val="24"/>
        </w:rPr>
        <w:t>(inserir número de matrícula após o nome)</w:t>
      </w:r>
      <w:r w:rsidR="00954612" w:rsidRPr="00954612">
        <w:rPr>
          <w:sz w:val="24"/>
          <w:szCs w:val="24"/>
        </w:rPr>
        <w:t>:</w:t>
      </w:r>
      <w:r w:rsidR="00B36D0A">
        <w:rPr>
          <w:sz w:val="24"/>
          <w:szCs w:val="24"/>
        </w:rPr>
        <w:t xml:space="preserve"> </w:t>
      </w:r>
    </w:p>
    <w:p w14:paraId="33C7F6FD" w14:textId="583FD3F8" w:rsidR="00C80301" w:rsidRDefault="0043561F" w:rsidP="00B36D0A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B36D0A">
        <w:rPr>
          <w:sz w:val="24"/>
          <w:szCs w:val="24"/>
        </w:rPr>
        <w:t>_________________________________</w:t>
      </w:r>
      <w:r w:rsidR="00C80301">
        <w:rPr>
          <w:sz w:val="24"/>
          <w:szCs w:val="24"/>
        </w:rPr>
        <w:t>___________________________________;</w:t>
      </w:r>
    </w:p>
    <w:p w14:paraId="41E1BFC5" w14:textId="0FFE893F" w:rsidR="00C80301" w:rsidRDefault="00C80301" w:rsidP="00B36D0A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2. ____________________________________________________________________;</w:t>
      </w:r>
    </w:p>
    <w:p w14:paraId="6D06603F" w14:textId="3242D6C0" w:rsidR="00C80301" w:rsidRDefault="00C80301" w:rsidP="00B36D0A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3. ____________________________________________________________________;</w:t>
      </w:r>
    </w:p>
    <w:p w14:paraId="1E4327D1" w14:textId="58AE1F67" w:rsidR="00C80301" w:rsidRDefault="00C80301" w:rsidP="00B36D0A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4. ____________________________________________________________________;</w:t>
      </w:r>
    </w:p>
    <w:p w14:paraId="769B8855" w14:textId="097E5DD8" w:rsidR="00C80301" w:rsidRPr="00954612" w:rsidRDefault="00C80301" w:rsidP="00B36D0A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5. ____________________________________________________________________;</w:t>
      </w:r>
    </w:p>
    <w:p w14:paraId="1A5372C1" w14:textId="41795F2C" w:rsidR="003E695B" w:rsidRPr="003E695B" w:rsidRDefault="00D7485B" w:rsidP="00B36D0A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E após a</w:t>
      </w:r>
      <w:r w:rsidR="00954612" w:rsidRPr="00954612">
        <w:rPr>
          <w:sz w:val="24"/>
          <w:szCs w:val="24"/>
        </w:rPr>
        <w:t xml:space="preserve"> apreciação do Trabalho de Conclusão de</w:t>
      </w:r>
      <w:r>
        <w:rPr>
          <w:sz w:val="24"/>
          <w:szCs w:val="24"/>
        </w:rPr>
        <w:t xml:space="preserve"> </w:t>
      </w:r>
      <w:r w:rsidR="00954612" w:rsidRPr="00954612">
        <w:rPr>
          <w:sz w:val="24"/>
          <w:szCs w:val="24"/>
        </w:rPr>
        <w:t>Curso, autorizo a entrega</w:t>
      </w:r>
      <w:r>
        <w:rPr>
          <w:sz w:val="24"/>
          <w:szCs w:val="24"/>
        </w:rPr>
        <w:t xml:space="preserve"> (depósito)</w:t>
      </w:r>
      <w:r w:rsidR="00954612" w:rsidRPr="00954612">
        <w:rPr>
          <w:sz w:val="24"/>
          <w:szCs w:val="24"/>
        </w:rPr>
        <w:t xml:space="preserve"> do mesmo à Coordenação d</w:t>
      </w:r>
      <w:r>
        <w:rPr>
          <w:sz w:val="24"/>
          <w:szCs w:val="24"/>
        </w:rPr>
        <w:t>o</w:t>
      </w:r>
      <w:r w:rsidR="00954612" w:rsidRPr="00954612">
        <w:rPr>
          <w:sz w:val="24"/>
          <w:szCs w:val="24"/>
        </w:rPr>
        <w:t xml:space="preserve"> Curso de Turismo, para que sejam</w:t>
      </w:r>
      <w:r>
        <w:rPr>
          <w:sz w:val="24"/>
          <w:szCs w:val="24"/>
        </w:rPr>
        <w:t xml:space="preserve"> </w:t>
      </w:r>
      <w:r w:rsidR="00954612" w:rsidRPr="00954612">
        <w:rPr>
          <w:sz w:val="24"/>
          <w:szCs w:val="24"/>
        </w:rPr>
        <w:t xml:space="preserve">determinados banca, data, horário e local </w:t>
      </w:r>
      <w:r>
        <w:rPr>
          <w:sz w:val="24"/>
          <w:szCs w:val="24"/>
        </w:rPr>
        <w:t>de defesa</w:t>
      </w:r>
      <w:r w:rsidR="00216266">
        <w:rPr>
          <w:sz w:val="24"/>
          <w:szCs w:val="24"/>
        </w:rPr>
        <w:t xml:space="preserve">. </w:t>
      </w:r>
      <w:r w:rsidR="003E6272">
        <w:rPr>
          <w:sz w:val="24"/>
          <w:szCs w:val="24"/>
        </w:rPr>
        <w:t xml:space="preserve">Estou ciente que a banca examinadora é deliberada em Colegiado de Curso, </w:t>
      </w:r>
      <w:r w:rsidR="00A65DE1">
        <w:rPr>
          <w:sz w:val="24"/>
          <w:szCs w:val="24"/>
        </w:rPr>
        <w:t>entretanto, as minhas</w:t>
      </w:r>
      <w:r w:rsidR="00954612" w:rsidRPr="00954612">
        <w:rPr>
          <w:sz w:val="24"/>
          <w:szCs w:val="24"/>
        </w:rPr>
        <w:t xml:space="preserve"> sugestões </w:t>
      </w:r>
      <w:r w:rsidR="00A65DE1">
        <w:rPr>
          <w:sz w:val="24"/>
          <w:szCs w:val="24"/>
        </w:rPr>
        <w:t xml:space="preserve">para composição são </w:t>
      </w:r>
      <w:r w:rsidR="00954612" w:rsidRPr="00954612">
        <w:rPr>
          <w:sz w:val="24"/>
          <w:szCs w:val="24"/>
        </w:rPr>
        <w:t>os(as)</w:t>
      </w:r>
      <w:r w:rsidR="00216266">
        <w:rPr>
          <w:sz w:val="24"/>
          <w:szCs w:val="24"/>
        </w:rPr>
        <w:t xml:space="preserve"> </w:t>
      </w:r>
      <w:r w:rsidR="00954612" w:rsidRPr="00954612">
        <w:rPr>
          <w:sz w:val="24"/>
          <w:szCs w:val="24"/>
        </w:rPr>
        <w:t>professores</w:t>
      </w:r>
      <w:r w:rsidR="00216266">
        <w:rPr>
          <w:sz w:val="24"/>
          <w:szCs w:val="24"/>
        </w:rPr>
        <w:t>(as) a seguir</w:t>
      </w:r>
      <w:r w:rsidR="00954612" w:rsidRPr="00954612">
        <w:rPr>
          <w:sz w:val="24"/>
          <w:szCs w:val="24"/>
        </w:rPr>
        <w:t>:</w:t>
      </w:r>
    </w:p>
    <w:p w14:paraId="716F7D99" w14:textId="4E79676F" w:rsidR="007722DC" w:rsidRDefault="00636EAE" w:rsidP="0084211F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1. ____________________________________________________________________;</w:t>
      </w:r>
    </w:p>
    <w:p w14:paraId="6D8DDC6B" w14:textId="1CB5FEB1" w:rsidR="00636EAE" w:rsidRDefault="00636EAE" w:rsidP="0084211F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2. ____________________________________________________________________.</w:t>
      </w:r>
    </w:p>
    <w:p w14:paraId="35A3B772" w14:textId="1987B5D0" w:rsidR="00636EAE" w:rsidRDefault="00EA31EA" w:rsidP="0084211F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MODALIDADE DO TCC: ___________________________________________________.</w:t>
      </w:r>
    </w:p>
    <w:p w14:paraId="448B6E33" w14:textId="087D9459" w:rsidR="00EA31EA" w:rsidRDefault="00EA31EA" w:rsidP="0084211F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TÍTULO DO TCC:</w:t>
      </w:r>
      <w:r w:rsidR="00951A42">
        <w:rPr>
          <w:sz w:val="24"/>
          <w:szCs w:val="24"/>
        </w:rPr>
        <w:t xml:space="preserve"> _________________________________________________________</w:t>
      </w:r>
    </w:p>
    <w:p w14:paraId="1C2DC2E2" w14:textId="71A7E7D8" w:rsidR="00951A42" w:rsidRDefault="00951A42" w:rsidP="0084211F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</w:t>
      </w:r>
    </w:p>
    <w:p w14:paraId="3FC77652" w14:textId="28EC85D0" w:rsidR="00E20651" w:rsidRDefault="00E20651" w:rsidP="0084211F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.</w:t>
      </w:r>
    </w:p>
    <w:p w14:paraId="4F770DC0" w14:textId="69F29D64" w:rsidR="00E20651" w:rsidRDefault="00E20651" w:rsidP="00E20651">
      <w:pPr>
        <w:spacing w:after="12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ão Luís, ______ de __________________ </w:t>
      </w:r>
      <w:proofErr w:type="spellStart"/>
      <w:r>
        <w:rPr>
          <w:sz w:val="24"/>
          <w:szCs w:val="24"/>
        </w:rPr>
        <w:t>de</w:t>
      </w:r>
      <w:proofErr w:type="spellEnd"/>
      <w:r>
        <w:rPr>
          <w:sz w:val="24"/>
          <w:szCs w:val="24"/>
        </w:rPr>
        <w:t xml:space="preserve"> __________.</w:t>
      </w:r>
    </w:p>
    <w:p w14:paraId="4F7D1AEA" w14:textId="77777777" w:rsidR="00E20651" w:rsidRDefault="00E20651" w:rsidP="00E20651">
      <w:pPr>
        <w:spacing w:after="120" w:line="240" w:lineRule="auto"/>
        <w:rPr>
          <w:sz w:val="24"/>
          <w:szCs w:val="24"/>
        </w:rPr>
      </w:pPr>
    </w:p>
    <w:p w14:paraId="43780DB4" w14:textId="77777777" w:rsidR="00B42E4A" w:rsidRDefault="00B42E4A" w:rsidP="00E20651">
      <w:pPr>
        <w:spacing w:after="120" w:line="240" w:lineRule="auto"/>
        <w:rPr>
          <w:sz w:val="24"/>
          <w:szCs w:val="24"/>
        </w:rPr>
      </w:pPr>
    </w:p>
    <w:p w14:paraId="6FFF42CE" w14:textId="2F4169A3" w:rsidR="00E20651" w:rsidRDefault="00E15D94" w:rsidP="00E20651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____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</w:t>
      </w:r>
    </w:p>
    <w:p w14:paraId="1538D43C" w14:textId="6427D24E" w:rsidR="00D00124" w:rsidRPr="0084211F" w:rsidRDefault="00E15D94" w:rsidP="00D00124">
      <w:pPr>
        <w:spacing w:after="120" w:line="240" w:lineRule="auto"/>
        <w:ind w:firstLine="708"/>
        <w:rPr>
          <w:sz w:val="24"/>
          <w:szCs w:val="24"/>
        </w:rPr>
      </w:pPr>
      <w:r>
        <w:rPr>
          <w:sz w:val="24"/>
          <w:szCs w:val="24"/>
        </w:rPr>
        <w:t>Orientador(a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00124">
        <w:rPr>
          <w:sz w:val="24"/>
          <w:szCs w:val="24"/>
        </w:rPr>
        <w:t>Discente</w:t>
      </w:r>
    </w:p>
    <w:sectPr w:rsidR="00D00124" w:rsidRPr="0084211F" w:rsidSect="00F920EB">
      <w:headerReference w:type="default" r:id="rId8"/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32156" w14:textId="77777777" w:rsidR="00FF3023" w:rsidRDefault="00FF3023" w:rsidP="00D17C2B">
      <w:pPr>
        <w:spacing w:after="0" w:line="240" w:lineRule="auto"/>
      </w:pPr>
      <w:r>
        <w:separator/>
      </w:r>
    </w:p>
  </w:endnote>
  <w:endnote w:type="continuationSeparator" w:id="0">
    <w:p w14:paraId="77C81E90" w14:textId="77777777" w:rsidR="00FF3023" w:rsidRDefault="00FF3023" w:rsidP="00D17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CA0B2" w14:textId="77777777" w:rsidR="00FF3023" w:rsidRDefault="00FF3023" w:rsidP="00D17C2B">
      <w:pPr>
        <w:spacing w:after="0" w:line="240" w:lineRule="auto"/>
      </w:pPr>
      <w:r>
        <w:separator/>
      </w:r>
    </w:p>
  </w:footnote>
  <w:footnote w:type="continuationSeparator" w:id="0">
    <w:p w14:paraId="46FA77B2" w14:textId="77777777" w:rsidR="00FF3023" w:rsidRDefault="00FF3023" w:rsidP="00D17C2B">
      <w:pPr>
        <w:spacing w:after="0" w:line="240" w:lineRule="auto"/>
      </w:pPr>
      <w:r>
        <w:continuationSeparator/>
      </w:r>
    </w:p>
  </w:footnote>
  <w:footnote w:id="1">
    <w:p w14:paraId="6E7B507B" w14:textId="2E63858A" w:rsidR="00F10D53" w:rsidRDefault="00F10D53" w:rsidP="00B42E4A">
      <w:pPr>
        <w:pStyle w:val="Textodenotaderodap"/>
        <w:jc w:val="both"/>
      </w:pPr>
      <w:r>
        <w:rPr>
          <w:rStyle w:val="Refdenotaderodap"/>
        </w:rPr>
        <w:footnoteRef/>
      </w:r>
      <w:r>
        <w:t xml:space="preserve"> </w:t>
      </w:r>
      <w:r w:rsidR="00C977F3">
        <w:t>Este formulário deve ser enviado</w:t>
      </w:r>
      <w:r w:rsidR="00B42E4A">
        <w:t xml:space="preserve"> pelo discente,</w:t>
      </w:r>
      <w:r w:rsidR="00C977F3">
        <w:t xml:space="preserve"> juntamente com o TCC para o e</w:t>
      </w:r>
      <w:r w:rsidR="00F87423">
        <w:t>-</w:t>
      </w:r>
      <w:r w:rsidR="00C977F3">
        <w:t xml:space="preserve">mail </w:t>
      </w:r>
      <w:hyperlink r:id="rId1" w:history="1">
        <w:r w:rsidR="004D0DE5" w:rsidRPr="007761BA">
          <w:rPr>
            <w:rStyle w:val="Hyperlink"/>
          </w:rPr>
          <w:t>coturufma@ufma.br</w:t>
        </w:r>
      </w:hyperlink>
      <w:r w:rsidR="004472D0">
        <w:t xml:space="preserve"> no prazo estabelecido para o depósito do TC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05F7" w14:textId="3808E49F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before="120" w:after="0" w:line="288" w:lineRule="auto"/>
      <w:ind w:firstLine="851"/>
      <w:jc w:val="center"/>
      <w:rPr>
        <w:rFonts w:ascii="Trebuchet MS" w:eastAsia="Times New Roman" w:hAnsi="Trebuchet MS" w:cs="Times New Roman"/>
        <w:b/>
        <w:bCs/>
        <w:color w:val="000000"/>
        <w:sz w:val="24"/>
        <w:szCs w:val="24"/>
      </w:rPr>
    </w:pPr>
    <w:r w:rsidRPr="00D32C27">
      <w:rPr>
        <w:noProof/>
        <w:sz w:val="36"/>
        <w:szCs w:val="36"/>
      </w:rPr>
      <w:drawing>
        <wp:anchor distT="0" distB="0" distL="114300" distR="114300" simplePos="0" relativeHeight="251662336" behindDoc="0" locked="0" layoutInCell="1" allowOverlap="1" wp14:anchorId="483772EA" wp14:editId="782F67D7">
          <wp:simplePos x="0" y="0"/>
          <wp:positionH relativeFrom="column">
            <wp:posOffset>-704850</wp:posOffset>
          </wp:positionH>
          <wp:positionV relativeFrom="paragraph">
            <wp:posOffset>-67310</wp:posOffset>
          </wp:positionV>
          <wp:extent cx="824230" cy="827752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230" cy="8277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32C27">
      <w:rPr>
        <w:rFonts w:ascii="Trebuchet MS" w:eastAsia="Times New Roman" w:hAnsi="Trebuchet MS" w:cs="Times New Roman"/>
        <w:b/>
        <w:bCs/>
        <w:color w:val="000000"/>
        <w:sz w:val="40"/>
        <w:szCs w:val="40"/>
      </w:rPr>
      <w:t>UNIVERSIDADE FEDERAL DO MARANHÃO</w:t>
    </w:r>
  </w:p>
  <w:p w14:paraId="3DA27ACB" w14:textId="77777777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left" w:pos="0"/>
        <w:tab w:val="left" w:pos="1418"/>
        <w:tab w:val="center" w:pos="4252"/>
        <w:tab w:val="right" w:pos="8504"/>
        <w:tab w:val="left" w:pos="330"/>
      </w:tabs>
      <w:spacing w:after="0" w:line="288" w:lineRule="auto"/>
      <w:jc w:val="center"/>
      <w:rPr>
        <w:rFonts w:ascii="Trebuchet MS" w:eastAsia="Times New Roman" w:hAnsi="Trebuchet MS" w:cs="Times New Roman"/>
        <w:color w:val="000000"/>
      </w:rPr>
    </w:pPr>
    <w:r>
      <w:rPr>
        <w:rFonts w:ascii="Trebuchet MS" w:eastAsia="Times New Roman" w:hAnsi="Trebuchet MS" w:cs="Times New Roman"/>
        <w:color w:val="000000"/>
        <w:sz w:val="20"/>
        <w:szCs w:val="20"/>
      </w:rPr>
      <w:t xml:space="preserve">             </w:t>
    </w:r>
    <w:r w:rsidRPr="00D32C27">
      <w:rPr>
        <w:rFonts w:ascii="Trebuchet MS" w:eastAsia="Times New Roman" w:hAnsi="Trebuchet MS" w:cs="Times New Roman"/>
        <w:color w:val="000000"/>
        <w:sz w:val="20"/>
        <w:szCs w:val="20"/>
      </w:rPr>
      <w:t xml:space="preserve">Fundação Instituída nos termos da Lei nº 5.152, de 21/10/1966 – São Luís – </w:t>
    </w:r>
    <w:r>
      <w:rPr>
        <w:rFonts w:ascii="Trebuchet MS" w:eastAsia="Times New Roman" w:hAnsi="Trebuchet MS" w:cs="Times New Roman"/>
        <w:color w:val="000000"/>
        <w:sz w:val="20"/>
        <w:szCs w:val="20"/>
      </w:rPr>
      <w:t>M</w:t>
    </w:r>
    <w:r w:rsidRPr="00D32C27">
      <w:rPr>
        <w:rFonts w:ascii="Trebuchet MS" w:eastAsia="Times New Roman" w:hAnsi="Trebuchet MS" w:cs="Times New Roman"/>
        <w:color w:val="000000"/>
        <w:sz w:val="20"/>
        <w:szCs w:val="20"/>
      </w:rPr>
      <w:t>aranhão</w:t>
    </w:r>
  </w:p>
  <w:p w14:paraId="1D4DA214" w14:textId="77777777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before="120" w:after="0" w:line="288" w:lineRule="auto"/>
      <w:jc w:val="center"/>
      <w:rPr>
        <w:rFonts w:ascii="Trebuchet MS" w:eastAsia="Times New Roman" w:hAnsi="Trebuchet MS" w:cs="Times New Roman"/>
        <w:b/>
        <w:bCs/>
        <w:color w:val="000000"/>
        <w:sz w:val="24"/>
        <w:szCs w:val="24"/>
      </w:rPr>
    </w:pPr>
    <w:r w:rsidRPr="00D32C27">
      <w:rPr>
        <w:rFonts w:ascii="Trebuchet MS" w:eastAsia="Times New Roman" w:hAnsi="Trebuchet MS" w:cs="Times New Roman"/>
        <w:b/>
        <w:bCs/>
        <w:color w:val="000000"/>
        <w:sz w:val="24"/>
        <w:szCs w:val="24"/>
      </w:rPr>
      <w:t>CENTRO DE CIÊNCIAS SOCIAIS</w:t>
    </w:r>
    <w:r w:rsidRPr="00D32C27">
      <w:rPr>
        <w:sz w:val="24"/>
        <w:szCs w:val="24"/>
      </w:rPr>
      <w:t xml:space="preserve"> </w:t>
    </w:r>
  </w:p>
  <w:p w14:paraId="464F950F" w14:textId="77777777" w:rsidR="00D17C2B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after="0" w:line="288" w:lineRule="auto"/>
      <w:jc w:val="center"/>
      <w:rPr>
        <w:rFonts w:ascii="Times New Roman" w:eastAsia="Times New Roman" w:hAnsi="Times New Roman" w:cs="Times New Roman"/>
        <w:color w:val="000000"/>
        <w:sz w:val="24"/>
        <w:szCs w:val="24"/>
      </w:rPr>
    </w:pPr>
    <w:r w:rsidRPr="00D32C27">
      <w:rPr>
        <w:rFonts w:ascii="Trebuchet MS" w:eastAsia="Times New Roman" w:hAnsi="Trebuchet MS" w:cs="Times New Roman"/>
        <w:b/>
        <w:bCs/>
        <w:noProof/>
        <w:color w:val="000000"/>
        <w:sz w:val="24"/>
        <w:szCs w:val="2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D7C3DEB" wp14:editId="326031D2">
              <wp:simplePos x="0" y="0"/>
              <wp:positionH relativeFrom="margin">
                <wp:align>center</wp:align>
              </wp:positionH>
              <wp:positionV relativeFrom="paragraph">
                <wp:posOffset>25400</wp:posOffset>
              </wp:positionV>
              <wp:extent cx="2977116" cy="1404620"/>
              <wp:effectExtent l="0" t="0" r="0" b="8255"/>
              <wp:wrapNone/>
              <wp:docPr id="3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7116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D04051" w14:textId="77777777" w:rsidR="00D17C2B" w:rsidRPr="00D32C27" w:rsidRDefault="00D17C2B" w:rsidP="00D17C2B">
                          <w:pPr>
                            <w:spacing w:after="0" w:line="240" w:lineRule="auto"/>
                            <w:rPr>
                              <w:rFonts w:ascii="Trebuchet MS" w:hAnsi="Trebuchet MS"/>
                              <w:b/>
                              <w:bCs/>
                            </w:rPr>
                          </w:pPr>
                          <w:r w:rsidRPr="00D32C27">
                            <w:rPr>
                              <w:rFonts w:ascii="Trebuchet MS" w:eastAsia="Times New Roman" w:hAnsi="Trebuchet MS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COORDENAÇÃO DO CURSO DE TURISM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D7C3DEB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0;margin-top:2pt;width:234.4pt;height:110.6pt;z-index:25166028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" stroked="f">
              <v:textbox style="mso-fit-shape-to-text:t">
                <w:txbxContent>
                  <w:p w14:paraId="1DD04051" w14:textId="77777777" w:rsidR="00D17C2B" w:rsidRPr="00D32C27" w:rsidRDefault="00D17C2B" w:rsidP="00D17C2B">
                    <w:pPr>
                      <w:spacing w:after="0" w:line="240" w:lineRule="auto"/>
                      <w:rPr>
                        <w:rFonts w:ascii="Trebuchet MS" w:hAnsi="Trebuchet MS"/>
                        <w:b/>
                        <w:bCs/>
                      </w:rPr>
                    </w:pPr>
                    <w:r w:rsidRPr="00D32C27">
                      <w:rPr>
                        <w:rFonts w:ascii="Trebuchet MS" w:eastAsia="Times New Roman" w:hAnsi="Trebuchet MS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COORDENAÇÃO DO CURSO DE TURISMO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D16D4E">
      <w:rPr>
        <w:rFonts w:ascii="Arial" w:hAnsi="Arial" w:cs="Arial"/>
        <w:b/>
        <w:noProof/>
        <w:sz w:val="1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6409C6" wp14:editId="2BD7CB85">
              <wp:simplePos x="0" y="0"/>
              <wp:positionH relativeFrom="page">
                <wp:align>right</wp:align>
              </wp:positionH>
              <wp:positionV relativeFrom="paragraph">
                <wp:posOffset>176530</wp:posOffset>
              </wp:positionV>
              <wp:extent cx="7668895" cy="635"/>
              <wp:effectExtent l="0" t="19050" r="27305" b="37465"/>
              <wp:wrapNone/>
              <wp:docPr id="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68895" cy="635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E7AC07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0D911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552.65pt;margin-top:13.9pt;width:603.85pt;height:.0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" strokecolor="#e7ac07" strokeweight="2.25pt">
              <w10:wrap anchorx="page"/>
            </v:shape>
          </w:pict>
        </mc:Fallback>
      </mc:AlternateContent>
    </w:r>
  </w:p>
  <w:p w14:paraId="76163856" w14:textId="77777777" w:rsidR="00D17C2B" w:rsidRDefault="00D17C2B" w:rsidP="00D17C2B"/>
  <w:p w14:paraId="2ECE7E1B" w14:textId="77777777" w:rsidR="00D17C2B" w:rsidRDefault="00D17C2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D2A0F"/>
    <w:multiLevelType w:val="hybridMultilevel"/>
    <w:tmpl w:val="4B64A5E0"/>
    <w:lvl w:ilvl="0" w:tplc="0416000F">
      <w:start w:val="1"/>
      <w:numFmt w:val="decimal"/>
      <w:lvlText w:val="%1."/>
      <w:lvlJc w:val="left"/>
      <w:pPr>
        <w:ind w:left="786" w:hanging="360"/>
      </w:p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A4742E6"/>
    <w:multiLevelType w:val="hybridMultilevel"/>
    <w:tmpl w:val="5C8CF6E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64658"/>
    <w:multiLevelType w:val="hybridMultilevel"/>
    <w:tmpl w:val="29365E32"/>
    <w:lvl w:ilvl="0" w:tplc="7C7C120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F24CB7"/>
    <w:multiLevelType w:val="hybridMultilevel"/>
    <w:tmpl w:val="A844AF2E"/>
    <w:lvl w:ilvl="0" w:tplc="0416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4" w15:restartNumberingAfterBreak="0">
    <w:nsid w:val="605F6FE3"/>
    <w:multiLevelType w:val="hybridMultilevel"/>
    <w:tmpl w:val="4B64A5E0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0677988">
    <w:abstractNumId w:val="4"/>
  </w:num>
  <w:num w:numId="2" w16cid:durableId="1853105157">
    <w:abstractNumId w:val="0"/>
  </w:num>
  <w:num w:numId="3" w16cid:durableId="1972317926">
    <w:abstractNumId w:val="2"/>
  </w:num>
  <w:num w:numId="4" w16cid:durableId="2078506535">
    <w:abstractNumId w:val="1"/>
  </w:num>
  <w:num w:numId="5" w16cid:durableId="8691510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trQwN7YwtDAwtzRX0lEKTi0uzszPAykwrQUAVXVs3SwAAAA="/>
  </w:docVars>
  <w:rsids>
    <w:rsidRoot w:val="002032ED"/>
    <w:rsid w:val="00004150"/>
    <w:rsid w:val="00004754"/>
    <w:rsid w:val="0000582E"/>
    <w:rsid w:val="000074F5"/>
    <w:rsid w:val="00010F41"/>
    <w:rsid w:val="00013DC7"/>
    <w:rsid w:val="00022472"/>
    <w:rsid w:val="00023684"/>
    <w:rsid w:val="00027588"/>
    <w:rsid w:val="00032E0A"/>
    <w:rsid w:val="0003329A"/>
    <w:rsid w:val="00033DFA"/>
    <w:rsid w:val="00034C7B"/>
    <w:rsid w:val="0004172B"/>
    <w:rsid w:val="00043D22"/>
    <w:rsid w:val="0004609A"/>
    <w:rsid w:val="000466DB"/>
    <w:rsid w:val="00047805"/>
    <w:rsid w:val="00052812"/>
    <w:rsid w:val="00054EBE"/>
    <w:rsid w:val="00056D84"/>
    <w:rsid w:val="0006156B"/>
    <w:rsid w:val="0006195A"/>
    <w:rsid w:val="00066981"/>
    <w:rsid w:val="00066D5B"/>
    <w:rsid w:val="00066DB7"/>
    <w:rsid w:val="000672A9"/>
    <w:rsid w:val="00076318"/>
    <w:rsid w:val="00077828"/>
    <w:rsid w:val="00077A0C"/>
    <w:rsid w:val="00084054"/>
    <w:rsid w:val="00085BA2"/>
    <w:rsid w:val="00085DA4"/>
    <w:rsid w:val="00085FBB"/>
    <w:rsid w:val="00093EE2"/>
    <w:rsid w:val="00094D55"/>
    <w:rsid w:val="000960CE"/>
    <w:rsid w:val="00096C68"/>
    <w:rsid w:val="00097A26"/>
    <w:rsid w:val="000A44C3"/>
    <w:rsid w:val="000A506C"/>
    <w:rsid w:val="000B2393"/>
    <w:rsid w:val="000C245B"/>
    <w:rsid w:val="000D120D"/>
    <w:rsid w:val="000D3303"/>
    <w:rsid w:val="000D37B1"/>
    <w:rsid w:val="000E6466"/>
    <w:rsid w:val="000E77FC"/>
    <w:rsid w:val="000F073E"/>
    <w:rsid w:val="000F1F11"/>
    <w:rsid w:val="000F77F4"/>
    <w:rsid w:val="001012F7"/>
    <w:rsid w:val="00106E3C"/>
    <w:rsid w:val="00110268"/>
    <w:rsid w:val="00113A66"/>
    <w:rsid w:val="001148AD"/>
    <w:rsid w:val="001208DD"/>
    <w:rsid w:val="001261A8"/>
    <w:rsid w:val="00127509"/>
    <w:rsid w:val="0013533D"/>
    <w:rsid w:val="00142B5A"/>
    <w:rsid w:val="0014346C"/>
    <w:rsid w:val="001442EB"/>
    <w:rsid w:val="00146DB6"/>
    <w:rsid w:val="00152E37"/>
    <w:rsid w:val="001629B5"/>
    <w:rsid w:val="00170025"/>
    <w:rsid w:val="00174546"/>
    <w:rsid w:val="0017561B"/>
    <w:rsid w:val="00175967"/>
    <w:rsid w:val="001776D2"/>
    <w:rsid w:val="00185829"/>
    <w:rsid w:val="00186BD0"/>
    <w:rsid w:val="001922B7"/>
    <w:rsid w:val="0019459C"/>
    <w:rsid w:val="00195EE1"/>
    <w:rsid w:val="001A4EB1"/>
    <w:rsid w:val="001B148F"/>
    <w:rsid w:val="001B613E"/>
    <w:rsid w:val="001C1B78"/>
    <w:rsid w:val="001C244A"/>
    <w:rsid w:val="001D14E9"/>
    <w:rsid w:val="001D4494"/>
    <w:rsid w:val="001D4897"/>
    <w:rsid w:val="001D6826"/>
    <w:rsid w:val="001E21A5"/>
    <w:rsid w:val="001E335D"/>
    <w:rsid w:val="001E47C4"/>
    <w:rsid w:val="001F4B6E"/>
    <w:rsid w:val="00200880"/>
    <w:rsid w:val="00202C5A"/>
    <w:rsid w:val="002032ED"/>
    <w:rsid w:val="0020523E"/>
    <w:rsid w:val="002065FA"/>
    <w:rsid w:val="0021093C"/>
    <w:rsid w:val="00211E73"/>
    <w:rsid w:val="002159B4"/>
    <w:rsid w:val="00216266"/>
    <w:rsid w:val="0021648F"/>
    <w:rsid w:val="00222E2E"/>
    <w:rsid w:val="00227030"/>
    <w:rsid w:val="002331CA"/>
    <w:rsid w:val="00236B25"/>
    <w:rsid w:val="002405B9"/>
    <w:rsid w:val="002453C7"/>
    <w:rsid w:val="0024582F"/>
    <w:rsid w:val="0024618A"/>
    <w:rsid w:val="002469B4"/>
    <w:rsid w:val="002509D8"/>
    <w:rsid w:val="0025193B"/>
    <w:rsid w:val="00256191"/>
    <w:rsid w:val="00262B22"/>
    <w:rsid w:val="0026610D"/>
    <w:rsid w:val="00271757"/>
    <w:rsid w:val="00271A49"/>
    <w:rsid w:val="00271A7B"/>
    <w:rsid w:val="0027711A"/>
    <w:rsid w:val="00287382"/>
    <w:rsid w:val="0029408C"/>
    <w:rsid w:val="00294317"/>
    <w:rsid w:val="00295D6C"/>
    <w:rsid w:val="002A170C"/>
    <w:rsid w:val="002A3C6F"/>
    <w:rsid w:val="002A6C22"/>
    <w:rsid w:val="002B1673"/>
    <w:rsid w:val="002B2867"/>
    <w:rsid w:val="002B7D7F"/>
    <w:rsid w:val="002D36CE"/>
    <w:rsid w:val="002E023A"/>
    <w:rsid w:val="002F4B99"/>
    <w:rsid w:val="0031398D"/>
    <w:rsid w:val="00314363"/>
    <w:rsid w:val="003149DD"/>
    <w:rsid w:val="003209E1"/>
    <w:rsid w:val="00321073"/>
    <w:rsid w:val="00322EF7"/>
    <w:rsid w:val="003235FF"/>
    <w:rsid w:val="0032677B"/>
    <w:rsid w:val="003311DE"/>
    <w:rsid w:val="0033449F"/>
    <w:rsid w:val="003421E2"/>
    <w:rsid w:val="003477F3"/>
    <w:rsid w:val="00350D73"/>
    <w:rsid w:val="003543CB"/>
    <w:rsid w:val="00357D56"/>
    <w:rsid w:val="00361C3A"/>
    <w:rsid w:val="00362AF6"/>
    <w:rsid w:val="0036326E"/>
    <w:rsid w:val="003721C9"/>
    <w:rsid w:val="00372986"/>
    <w:rsid w:val="00374022"/>
    <w:rsid w:val="00377F97"/>
    <w:rsid w:val="00380BA2"/>
    <w:rsid w:val="00383808"/>
    <w:rsid w:val="0038673E"/>
    <w:rsid w:val="00390DC0"/>
    <w:rsid w:val="00394D19"/>
    <w:rsid w:val="003A1C2A"/>
    <w:rsid w:val="003A56CD"/>
    <w:rsid w:val="003B0ADE"/>
    <w:rsid w:val="003C3F16"/>
    <w:rsid w:val="003C7035"/>
    <w:rsid w:val="003D3F06"/>
    <w:rsid w:val="003D6692"/>
    <w:rsid w:val="003E6272"/>
    <w:rsid w:val="003E6880"/>
    <w:rsid w:val="003E695B"/>
    <w:rsid w:val="003F24BC"/>
    <w:rsid w:val="003F556E"/>
    <w:rsid w:val="004109AC"/>
    <w:rsid w:val="00415A63"/>
    <w:rsid w:val="004204F1"/>
    <w:rsid w:val="00421B7C"/>
    <w:rsid w:val="00426A13"/>
    <w:rsid w:val="00426E96"/>
    <w:rsid w:val="00433AFA"/>
    <w:rsid w:val="0043561F"/>
    <w:rsid w:val="00435C01"/>
    <w:rsid w:val="00435DDB"/>
    <w:rsid w:val="0044027D"/>
    <w:rsid w:val="00440B8E"/>
    <w:rsid w:val="004419B5"/>
    <w:rsid w:val="00442422"/>
    <w:rsid w:val="00443078"/>
    <w:rsid w:val="00443D91"/>
    <w:rsid w:val="00446FFE"/>
    <w:rsid w:val="004472D0"/>
    <w:rsid w:val="00450A09"/>
    <w:rsid w:val="00450D86"/>
    <w:rsid w:val="00461E90"/>
    <w:rsid w:val="00473562"/>
    <w:rsid w:val="00475EA9"/>
    <w:rsid w:val="00476573"/>
    <w:rsid w:val="00476A3D"/>
    <w:rsid w:val="00481F82"/>
    <w:rsid w:val="004833DC"/>
    <w:rsid w:val="004858D0"/>
    <w:rsid w:val="00490319"/>
    <w:rsid w:val="00493C63"/>
    <w:rsid w:val="00493CEC"/>
    <w:rsid w:val="004945A9"/>
    <w:rsid w:val="0049549A"/>
    <w:rsid w:val="00495978"/>
    <w:rsid w:val="0049760C"/>
    <w:rsid w:val="004A094A"/>
    <w:rsid w:val="004A0F6D"/>
    <w:rsid w:val="004A2944"/>
    <w:rsid w:val="004A317E"/>
    <w:rsid w:val="004A3B27"/>
    <w:rsid w:val="004A3DA3"/>
    <w:rsid w:val="004A6005"/>
    <w:rsid w:val="004A6C2B"/>
    <w:rsid w:val="004B5F0E"/>
    <w:rsid w:val="004C1CFC"/>
    <w:rsid w:val="004C2DD3"/>
    <w:rsid w:val="004C74CC"/>
    <w:rsid w:val="004D0DE5"/>
    <w:rsid w:val="004D1335"/>
    <w:rsid w:val="004D1A3C"/>
    <w:rsid w:val="004D1F23"/>
    <w:rsid w:val="004D25AC"/>
    <w:rsid w:val="004D6DEF"/>
    <w:rsid w:val="004E007E"/>
    <w:rsid w:val="004E1C9F"/>
    <w:rsid w:val="004E4C1E"/>
    <w:rsid w:val="004E6FB6"/>
    <w:rsid w:val="004F0161"/>
    <w:rsid w:val="004F20AE"/>
    <w:rsid w:val="004F591F"/>
    <w:rsid w:val="00503052"/>
    <w:rsid w:val="0050365C"/>
    <w:rsid w:val="00504CEF"/>
    <w:rsid w:val="00510A2D"/>
    <w:rsid w:val="00512E4D"/>
    <w:rsid w:val="0051432D"/>
    <w:rsid w:val="00515BD7"/>
    <w:rsid w:val="00520E7A"/>
    <w:rsid w:val="00526D72"/>
    <w:rsid w:val="00530C1B"/>
    <w:rsid w:val="0053257B"/>
    <w:rsid w:val="00543DFA"/>
    <w:rsid w:val="00546B23"/>
    <w:rsid w:val="00552F71"/>
    <w:rsid w:val="005547F8"/>
    <w:rsid w:val="00571398"/>
    <w:rsid w:val="00571503"/>
    <w:rsid w:val="00572197"/>
    <w:rsid w:val="00575892"/>
    <w:rsid w:val="00575E02"/>
    <w:rsid w:val="005802FE"/>
    <w:rsid w:val="0058546D"/>
    <w:rsid w:val="00591491"/>
    <w:rsid w:val="00591FE1"/>
    <w:rsid w:val="00596085"/>
    <w:rsid w:val="00596F12"/>
    <w:rsid w:val="005A65AE"/>
    <w:rsid w:val="005A7476"/>
    <w:rsid w:val="005B067D"/>
    <w:rsid w:val="005B4137"/>
    <w:rsid w:val="005B6E40"/>
    <w:rsid w:val="005C0D7E"/>
    <w:rsid w:val="005C1057"/>
    <w:rsid w:val="005C21DD"/>
    <w:rsid w:val="005C50C1"/>
    <w:rsid w:val="005D0E1F"/>
    <w:rsid w:val="005D1317"/>
    <w:rsid w:val="005D6C07"/>
    <w:rsid w:val="005D6D4D"/>
    <w:rsid w:val="005F07AE"/>
    <w:rsid w:val="005F1E8F"/>
    <w:rsid w:val="00602E1D"/>
    <w:rsid w:val="00604F8C"/>
    <w:rsid w:val="00605C4B"/>
    <w:rsid w:val="00606DED"/>
    <w:rsid w:val="00622288"/>
    <w:rsid w:val="00636EAE"/>
    <w:rsid w:val="006441AC"/>
    <w:rsid w:val="00646930"/>
    <w:rsid w:val="00651EF1"/>
    <w:rsid w:val="00655D88"/>
    <w:rsid w:val="00657366"/>
    <w:rsid w:val="006611E9"/>
    <w:rsid w:val="00663B17"/>
    <w:rsid w:val="006673CB"/>
    <w:rsid w:val="00676255"/>
    <w:rsid w:val="006775D4"/>
    <w:rsid w:val="006776C3"/>
    <w:rsid w:val="0068136D"/>
    <w:rsid w:val="00681CC3"/>
    <w:rsid w:val="00686B03"/>
    <w:rsid w:val="00690B47"/>
    <w:rsid w:val="00694CAA"/>
    <w:rsid w:val="006952FA"/>
    <w:rsid w:val="006A2D99"/>
    <w:rsid w:val="006A5672"/>
    <w:rsid w:val="006A706A"/>
    <w:rsid w:val="006B4793"/>
    <w:rsid w:val="006B4A7B"/>
    <w:rsid w:val="006B6BB8"/>
    <w:rsid w:val="006B7DE7"/>
    <w:rsid w:val="006C1196"/>
    <w:rsid w:val="006C3E3E"/>
    <w:rsid w:val="006D2D7D"/>
    <w:rsid w:val="006D4E06"/>
    <w:rsid w:val="006E4338"/>
    <w:rsid w:val="006E75E2"/>
    <w:rsid w:val="006F7F0F"/>
    <w:rsid w:val="00704C0A"/>
    <w:rsid w:val="00706A85"/>
    <w:rsid w:val="007076A0"/>
    <w:rsid w:val="00707C9D"/>
    <w:rsid w:val="007154A5"/>
    <w:rsid w:val="0071653A"/>
    <w:rsid w:val="00721CAC"/>
    <w:rsid w:val="00726CBC"/>
    <w:rsid w:val="00732043"/>
    <w:rsid w:val="00740DE3"/>
    <w:rsid w:val="00743887"/>
    <w:rsid w:val="007438DA"/>
    <w:rsid w:val="007445C9"/>
    <w:rsid w:val="007472D8"/>
    <w:rsid w:val="00756034"/>
    <w:rsid w:val="00756CE4"/>
    <w:rsid w:val="00757920"/>
    <w:rsid w:val="0076089D"/>
    <w:rsid w:val="0076187E"/>
    <w:rsid w:val="00762847"/>
    <w:rsid w:val="0076412B"/>
    <w:rsid w:val="007661DB"/>
    <w:rsid w:val="0077191F"/>
    <w:rsid w:val="007722DC"/>
    <w:rsid w:val="00774BEF"/>
    <w:rsid w:val="00774F68"/>
    <w:rsid w:val="00775247"/>
    <w:rsid w:val="007753AF"/>
    <w:rsid w:val="00781150"/>
    <w:rsid w:val="007826A9"/>
    <w:rsid w:val="0078333F"/>
    <w:rsid w:val="00792D5D"/>
    <w:rsid w:val="007A219B"/>
    <w:rsid w:val="007A5419"/>
    <w:rsid w:val="007B0C56"/>
    <w:rsid w:val="007B2515"/>
    <w:rsid w:val="007B51B1"/>
    <w:rsid w:val="007B52D9"/>
    <w:rsid w:val="007B66C4"/>
    <w:rsid w:val="007B7B7A"/>
    <w:rsid w:val="007C507B"/>
    <w:rsid w:val="007C52AD"/>
    <w:rsid w:val="007D3E60"/>
    <w:rsid w:val="007D5136"/>
    <w:rsid w:val="007E002D"/>
    <w:rsid w:val="007E6384"/>
    <w:rsid w:val="007F12AC"/>
    <w:rsid w:val="007F43A3"/>
    <w:rsid w:val="007F5787"/>
    <w:rsid w:val="0080239C"/>
    <w:rsid w:val="008047DD"/>
    <w:rsid w:val="008068D0"/>
    <w:rsid w:val="00812C09"/>
    <w:rsid w:val="008204F6"/>
    <w:rsid w:val="008244E2"/>
    <w:rsid w:val="00830673"/>
    <w:rsid w:val="00832EBF"/>
    <w:rsid w:val="008404FA"/>
    <w:rsid w:val="0084211F"/>
    <w:rsid w:val="00842B34"/>
    <w:rsid w:val="00842CB8"/>
    <w:rsid w:val="00843A86"/>
    <w:rsid w:val="008442BA"/>
    <w:rsid w:val="008450D1"/>
    <w:rsid w:val="0084560F"/>
    <w:rsid w:val="00851E2D"/>
    <w:rsid w:val="00860E33"/>
    <w:rsid w:val="008630AE"/>
    <w:rsid w:val="00863613"/>
    <w:rsid w:val="008656F4"/>
    <w:rsid w:val="00866C55"/>
    <w:rsid w:val="00870F13"/>
    <w:rsid w:val="00874011"/>
    <w:rsid w:val="00886755"/>
    <w:rsid w:val="008870DF"/>
    <w:rsid w:val="00894858"/>
    <w:rsid w:val="008A0517"/>
    <w:rsid w:val="008A2E3A"/>
    <w:rsid w:val="008A42F7"/>
    <w:rsid w:val="008A521C"/>
    <w:rsid w:val="008A6CD9"/>
    <w:rsid w:val="008A7B80"/>
    <w:rsid w:val="008B3A25"/>
    <w:rsid w:val="008B4166"/>
    <w:rsid w:val="008B77DB"/>
    <w:rsid w:val="008C2C83"/>
    <w:rsid w:val="008D1AD2"/>
    <w:rsid w:val="008D5B5D"/>
    <w:rsid w:val="008D627D"/>
    <w:rsid w:val="008E0EBA"/>
    <w:rsid w:val="008F4A19"/>
    <w:rsid w:val="00903276"/>
    <w:rsid w:val="00903633"/>
    <w:rsid w:val="00911B3E"/>
    <w:rsid w:val="009125E1"/>
    <w:rsid w:val="00915F99"/>
    <w:rsid w:val="00921672"/>
    <w:rsid w:val="00926597"/>
    <w:rsid w:val="00931782"/>
    <w:rsid w:val="00932D7D"/>
    <w:rsid w:val="00935507"/>
    <w:rsid w:val="009447F5"/>
    <w:rsid w:val="009474A5"/>
    <w:rsid w:val="00951A42"/>
    <w:rsid w:val="00954612"/>
    <w:rsid w:val="009575AA"/>
    <w:rsid w:val="00964FA9"/>
    <w:rsid w:val="00966719"/>
    <w:rsid w:val="00967174"/>
    <w:rsid w:val="009716BE"/>
    <w:rsid w:val="0097203C"/>
    <w:rsid w:val="0097504F"/>
    <w:rsid w:val="009803CC"/>
    <w:rsid w:val="009848EF"/>
    <w:rsid w:val="00990EE6"/>
    <w:rsid w:val="00992640"/>
    <w:rsid w:val="009936D8"/>
    <w:rsid w:val="009A4150"/>
    <w:rsid w:val="009B27BC"/>
    <w:rsid w:val="009B468A"/>
    <w:rsid w:val="009B6EC1"/>
    <w:rsid w:val="009B73CD"/>
    <w:rsid w:val="009C1561"/>
    <w:rsid w:val="009C4B08"/>
    <w:rsid w:val="009C5E32"/>
    <w:rsid w:val="009C5FA9"/>
    <w:rsid w:val="009C7CF7"/>
    <w:rsid w:val="009D5B72"/>
    <w:rsid w:val="009D787D"/>
    <w:rsid w:val="009E1979"/>
    <w:rsid w:val="009F1BC4"/>
    <w:rsid w:val="009F37EB"/>
    <w:rsid w:val="00A072F6"/>
    <w:rsid w:val="00A1022B"/>
    <w:rsid w:val="00A13C89"/>
    <w:rsid w:val="00A14BEB"/>
    <w:rsid w:val="00A15912"/>
    <w:rsid w:val="00A2409C"/>
    <w:rsid w:val="00A24481"/>
    <w:rsid w:val="00A25698"/>
    <w:rsid w:val="00A27A63"/>
    <w:rsid w:val="00A33622"/>
    <w:rsid w:val="00A3542B"/>
    <w:rsid w:val="00A42B32"/>
    <w:rsid w:val="00A47330"/>
    <w:rsid w:val="00A50C0C"/>
    <w:rsid w:val="00A5419B"/>
    <w:rsid w:val="00A65196"/>
    <w:rsid w:val="00A6574C"/>
    <w:rsid w:val="00A65DE1"/>
    <w:rsid w:val="00A73541"/>
    <w:rsid w:val="00A74174"/>
    <w:rsid w:val="00A840B7"/>
    <w:rsid w:val="00A86B32"/>
    <w:rsid w:val="00A91332"/>
    <w:rsid w:val="00A922C3"/>
    <w:rsid w:val="00AA13C5"/>
    <w:rsid w:val="00AA18E1"/>
    <w:rsid w:val="00AA2F8D"/>
    <w:rsid w:val="00AA5341"/>
    <w:rsid w:val="00AB57AA"/>
    <w:rsid w:val="00AB63A5"/>
    <w:rsid w:val="00AC0570"/>
    <w:rsid w:val="00AC372A"/>
    <w:rsid w:val="00AC4B6B"/>
    <w:rsid w:val="00AC6637"/>
    <w:rsid w:val="00AD3E8D"/>
    <w:rsid w:val="00AD43BA"/>
    <w:rsid w:val="00AD6CC9"/>
    <w:rsid w:val="00AE3DAD"/>
    <w:rsid w:val="00AE6B36"/>
    <w:rsid w:val="00AE7825"/>
    <w:rsid w:val="00AE7C4C"/>
    <w:rsid w:val="00AF4912"/>
    <w:rsid w:val="00AF4C4A"/>
    <w:rsid w:val="00AF72DE"/>
    <w:rsid w:val="00B02305"/>
    <w:rsid w:val="00B06974"/>
    <w:rsid w:val="00B07ED1"/>
    <w:rsid w:val="00B10212"/>
    <w:rsid w:val="00B13FED"/>
    <w:rsid w:val="00B176B5"/>
    <w:rsid w:val="00B2121C"/>
    <w:rsid w:val="00B22C3D"/>
    <w:rsid w:val="00B2311F"/>
    <w:rsid w:val="00B36D0A"/>
    <w:rsid w:val="00B37427"/>
    <w:rsid w:val="00B42E4A"/>
    <w:rsid w:val="00B57396"/>
    <w:rsid w:val="00B57FE3"/>
    <w:rsid w:val="00B6274F"/>
    <w:rsid w:val="00B708D4"/>
    <w:rsid w:val="00B80A18"/>
    <w:rsid w:val="00B829D1"/>
    <w:rsid w:val="00B90850"/>
    <w:rsid w:val="00B930BE"/>
    <w:rsid w:val="00B9340B"/>
    <w:rsid w:val="00B93C97"/>
    <w:rsid w:val="00BA0E3F"/>
    <w:rsid w:val="00BA23B6"/>
    <w:rsid w:val="00BA5BC0"/>
    <w:rsid w:val="00BA6101"/>
    <w:rsid w:val="00BA65B5"/>
    <w:rsid w:val="00BB1B5C"/>
    <w:rsid w:val="00BB3D75"/>
    <w:rsid w:val="00BB579C"/>
    <w:rsid w:val="00BD0D1C"/>
    <w:rsid w:val="00BD2E8D"/>
    <w:rsid w:val="00BD4DF9"/>
    <w:rsid w:val="00BD7F7E"/>
    <w:rsid w:val="00BE14E8"/>
    <w:rsid w:val="00BE1E11"/>
    <w:rsid w:val="00BE27BF"/>
    <w:rsid w:val="00BF3326"/>
    <w:rsid w:val="00BF6E39"/>
    <w:rsid w:val="00C0380B"/>
    <w:rsid w:val="00C07BEE"/>
    <w:rsid w:val="00C10A01"/>
    <w:rsid w:val="00C14A3C"/>
    <w:rsid w:val="00C15C1F"/>
    <w:rsid w:val="00C22F3D"/>
    <w:rsid w:val="00C242ED"/>
    <w:rsid w:val="00C25F61"/>
    <w:rsid w:val="00C271D2"/>
    <w:rsid w:val="00C31077"/>
    <w:rsid w:val="00C32FFD"/>
    <w:rsid w:val="00C369B1"/>
    <w:rsid w:val="00C371CA"/>
    <w:rsid w:val="00C37326"/>
    <w:rsid w:val="00C43E45"/>
    <w:rsid w:val="00C46107"/>
    <w:rsid w:val="00C60A14"/>
    <w:rsid w:val="00C622F7"/>
    <w:rsid w:val="00C6350E"/>
    <w:rsid w:val="00C64BCC"/>
    <w:rsid w:val="00C71C78"/>
    <w:rsid w:val="00C73384"/>
    <w:rsid w:val="00C73E59"/>
    <w:rsid w:val="00C75B33"/>
    <w:rsid w:val="00C76180"/>
    <w:rsid w:val="00C77249"/>
    <w:rsid w:val="00C80301"/>
    <w:rsid w:val="00C815F8"/>
    <w:rsid w:val="00C8230E"/>
    <w:rsid w:val="00C86DF7"/>
    <w:rsid w:val="00C8779B"/>
    <w:rsid w:val="00C90C3F"/>
    <w:rsid w:val="00C95C4E"/>
    <w:rsid w:val="00C977F3"/>
    <w:rsid w:val="00CA12AA"/>
    <w:rsid w:val="00CA5AEF"/>
    <w:rsid w:val="00CB24AF"/>
    <w:rsid w:val="00CB563E"/>
    <w:rsid w:val="00CB65B1"/>
    <w:rsid w:val="00CD0B1D"/>
    <w:rsid w:val="00CD690B"/>
    <w:rsid w:val="00CE0DD5"/>
    <w:rsid w:val="00CE5EFE"/>
    <w:rsid w:val="00CF263D"/>
    <w:rsid w:val="00CF39AB"/>
    <w:rsid w:val="00CF502B"/>
    <w:rsid w:val="00CF506F"/>
    <w:rsid w:val="00CF7C3C"/>
    <w:rsid w:val="00D00124"/>
    <w:rsid w:val="00D028CA"/>
    <w:rsid w:val="00D032A4"/>
    <w:rsid w:val="00D033C6"/>
    <w:rsid w:val="00D06ACA"/>
    <w:rsid w:val="00D179B2"/>
    <w:rsid w:val="00D17C2B"/>
    <w:rsid w:val="00D20B3A"/>
    <w:rsid w:val="00D25E49"/>
    <w:rsid w:val="00D30BE7"/>
    <w:rsid w:val="00D34541"/>
    <w:rsid w:val="00D36A35"/>
    <w:rsid w:val="00D37A83"/>
    <w:rsid w:val="00D40474"/>
    <w:rsid w:val="00D512E6"/>
    <w:rsid w:val="00D52A77"/>
    <w:rsid w:val="00D55B2D"/>
    <w:rsid w:val="00D6326C"/>
    <w:rsid w:val="00D6636B"/>
    <w:rsid w:val="00D71ADA"/>
    <w:rsid w:val="00D7485B"/>
    <w:rsid w:val="00D7647C"/>
    <w:rsid w:val="00D77A17"/>
    <w:rsid w:val="00D82147"/>
    <w:rsid w:val="00D86D87"/>
    <w:rsid w:val="00D87865"/>
    <w:rsid w:val="00D919C1"/>
    <w:rsid w:val="00DA1E2B"/>
    <w:rsid w:val="00DA3270"/>
    <w:rsid w:val="00DA3716"/>
    <w:rsid w:val="00DA588A"/>
    <w:rsid w:val="00DA723C"/>
    <w:rsid w:val="00DB00B5"/>
    <w:rsid w:val="00DB2955"/>
    <w:rsid w:val="00DC48CF"/>
    <w:rsid w:val="00DC6669"/>
    <w:rsid w:val="00DC7104"/>
    <w:rsid w:val="00DD0C8C"/>
    <w:rsid w:val="00DD326A"/>
    <w:rsid w:val="00DE369E"/>
    <w:rsid w:val="00DE7504"/>
    <w:rsid w:val="00DF37E6"/>
    <w:rsid w:val="00DF5D87"/>
    <w:rsid w:val="00DF7856"/>
    <w:rsid w:val="00E0038A"/>
    <w:rsid w:val="00E0230F"/>
    <w:rsid w:val="00E04F14"/>
    <w:rsid w:val="00E05614"/>
    <w:rsid w:val="00E059B6"/>
    <w:rsid w:val="00E0693E"/>
    <w:rsid w:val="00E071BE"/>
    <w:rsid w:val="00E11860"/>
    <w:rsid w:val="00E13920"/>
    <w:rsid w:val="00E155C8"/>
    <w:rsid w:val="00E15D94"/>
    <w:rsid w:val="00E2062E"/>
    <w:rsid w:val="00E20651"/>
    <w:rsid w:val="00E21AA1"/>
    <w:rsid w:val="00E25A84"/>
    <w:rsid w:val="00E275F6"/>
    <w:rsid w:val="00E349E7"/>
    <w:rsid w:val="00E352BA"/>
    <w:rsid w:val="00E459B7"/>
    <w:rsid w:val="00E506B6"/>
    <w:rsid w:val="00E52152"/>
    <w:rsid w:val="00E5374B"/>
    <w:rsid w:val="00E65D79"/>
    <w:rsid w:val="00E66FB5"/>
    <w:rsid w:val="00E67C95"/>
    <w:rsid w:val="00E67CB0"/>
    <w:rsid w:val="00E7273B"/>
    <w:rsid w:val="00E758FC"/>
    <w:rsid w:val="00E76C38"/>
    <w:rsid w:val="00E774F2"/>
    <w:rsid w:val="00E85A42"/>
    <w:rsid w:val="00E8696D"/>
    <w:rsid w:val="00E92F8F"/>
    <w:rsid w:val="00E94C9F"/>
    <w:rsid w:val="00E94DCE"/>
    <w:rsid w:val="00EA31EA"/>
    <w:rsid w:val="00EA56E3"/>
    <w:rsid w:val="00EB2AD9"/>
    <w:rsid w:val="00EB2D19"/>
    <w:rsid w:val="00EB6598"/>
    <w:rsid w:val="00EB7309"/>
    <w:rsid w:val="00EC208F"/>
    <w:rsid w:val="00EC2685"/>
    <w:rsid w:val="00EC5D17"/>
    <w:rsid w:val="00EC64E5"/>
    <w:rsid w:val="00ED017C"/>
    <w:rsid w:val="00ED3205"/>
    <w:rsid w:val="00EE216B"/>
    <w:rsid w:val="00EE252A"/>
    <w:rsid w:val="00EE593D"/>
    <w:rsid w:val="00EE61F7"/>
    <w:rsid w:val="00EE62A7"/>
    <w:rsid w:val="00F02FFB"/>
    <w:rsid w:val="00F0519D"/>
    <w:rsid w:val="00F06F51"/>
    <w:rsid w:val="00F10D53"/>
    <w:rsid w:val="00F15FE6"/>
    <w:rsid w:val="00F177F8"/>
    <w:rsid w:val="00F179EB"/>
    <w:rsid w:val="00F20395"/>
    <w:rsid w:val="00F26773"/>
    <w:rsid w:val="00F33FC3"/>
    <w:rsid w:val="00F4147F"/>
    <w:rsid w:val="00F42041"/>
    <w:rsid w:val="00F42565"/>
    <w:rsid w:val="00F42B77"/>
    <w:rsid w:val="00F519ED"/>
    <w:rsid w:val="00F716C7"/>
    <w:rsid w:val="00F72727"/>
    <w:rsid w:val="00F75EA7"/>
    <w:rsid w:val="00F76533"/>
    <w:rsid w:val="00F77FCA"/>
    <w:rsid w:val="00F8591B"/>
    <w:rsid w:val="00F85B2E"/>
    <w:rsid w:val="00F85E9A"/>
    <w:rsid w:val="00F87423"/>
    <w:rsid w:val="00F920EB"/>
    <w:rsid w:val="00F96FB0"/>
    <w:rsid w:val="00FA7BC8"/>
    <w:rsid w:val="00FB25DB"/>
    <w:rsid w:val="00FB5C62"/>
    <w:rsid w:val="00FB73AF"/>
    <w:rsid w:val="00FC00DE"/>
    <w:rsid w:val="00FC06F6"/>
    <w:rsid w:val="00FC2D16"/>
    <w:rsid w:val="00FC2FEF"/>
    <w:rsid w:val="00FC74F5"/>
    <w:rsid w:val="00FD2C47"/>
    <w:rsid w:val="00FD2FCB"/>
    <w:rsid w:val="00FE01D4"/>
    <w:rsid w:val="00FE0F21"/>
    <w:rsid w:val="00FE1DA5"/>
    <w:rsid w:val="00FE6FB5"/>
    <w:rsid w:val="00FE726D"/>
    <w:rsid w:val="00FF1A7F"/>
    <w:rsid w:val="00FF3023"/>
    <w:rsid w:val="00FF488F"/>
    <w:rsid w:val="00FF5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952707"/>
  <w15:chartTrackingRefBased/>
  <w15:docId w15:val="{9D502C41-8AF1-4F3B-933D-D88E883C7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2ED"/>
    <w:pPr>
      <w:spacing w:after="200" w:line="276" w:lineRule="auto"/>
    </w:pPr>
    <w:rPr>
      <w:rFonts w:ascii="Calibri" w:eastAsia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33AFA"/>
    <w:pPr>
      <w:ind w:left="720"/>
      <w:contextualSpacing/>
    </w:pPr>
  </w:style>
  <w:style w:type="table" w:styleId="Tabelacomgrade">
    <w:name w:val="Table Grid"/>
    <w:basedOn w:val="Tabelanormal"/>
    <w:uiPriority w:val="39"/>
    <w:rsid w:val="000840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Fontepargpadro"/>
    <w:uiPriority w:val="99"/>
    <w:semiHidden/>
    <w:unhideWhenUsed/>
    <w:rsid w:val="00BE1E11"/>
  </w:style>
  <w:style w:type="paragraph" w:styleId="Cabealho">
    <w:name w:val="header"/>
    <w:basedOn w:val="Normal"/>
    <w:link w:val="CabealhoChar"/>
    <w:uiPriority w:val="99"/>
    <w:unhideWhenUsed/>
    <w:rsid w:val="00D17C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17C2B"/>
    <w:rPr>
      <w:rFonts w:ascii="Calibri" w:eastAsia="Calibri" w:hAnsi="Calibri" w:cs="Calibri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D17C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17C2B"/>
    <w:rPr>
      <w:rFonts w:ascii="Calibri" w:eastAsia="Calibri" w:hAnsi="Calibri" w:cs="Calibri"/>
      <w:lang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F10D53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F10D53"/>
    <w:rPr>
      <w:rFonts w:ascii="Calibri" w:eastAsia="Calibri" w:hAnsi="Calibri" w:cs="Calibri"/>
      <w:sz w:val="20"/>
      <w:szCs w:val="20"/>
      <w:lang w:eastAsia="pt-BR"/>
    </w:rPr>
  </w:style>
  <w:style w:type="character" w:styleId="Refdenotaderodap">
    <w:name w:val="footnote reference"/>
    <w:basedOn w:val="Fontepargpadro"/>
    <w:uiPriority w:val="99"/>
    <w:semiHidden/>
    <w:unhideWhenUsed/>
    <w:rsid w:val="00F10D53"/>
    <w:rPr>
      <w:vertAlign w:val="superscript"/>
    </w:rPr>
  </w:style>
  <w:style w:type="character" w:styleId="Hyperlink">
    <w:name w:val="Hyperlink"/>
    <w:basedOn w:val="Fontepargpadro"/>
    <w:uiPriority w:val="99"/>
    <w:unhideWhenUsed/>
    <w:rsid w:val="004D0DE5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D0D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coturufma@ufma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46B928-02EC-4A82-B0B5-51C0BB031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246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 Marcos CSA</dc:creator>
  <cp:keywords/>
  <dc:description/>
  <cp:lastModifiedBy>Thays Pinho</cp:lastModifiedBy>
  <cp:revision>256</cp:revision>
  <cp:lastPrinted>2021-03-31T13:35:00Z</cp:lastPrinted>
  <dcterms:created xsi:type="dcterms:W3CDTF">2021-04-25T12:20:00Z</dcterms:created>
  <dcterms:modified xsi:type="dcterms:W3CDTF">2022-11-04T13:44:00Z</dcterms:modified>
</cp:coreProperties>
</file>